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75E96" w14:textId="3385B2A9" w:rsidR="008C42C2" w:rsidRDefault="008C42C2" w:rsidP="008C42C2">
      <w:pPr>
        <w:pStyle w:val="MDPI12title"/>
        <w:tabs>
          <w:tab w:val="left" w:pos="2687"/>
        </w:tabs>
        <w:spacing w:line="240" w:lineRule="atLeast"/>
      </w:pPr>
      <w:bookmarkStart w:id="0" w:name="_Hlk37925910"/>
      <w:r>
        <w:t>Supplemental Material</w:t>
      </w:r>
    </w:p>
    <w:p w14:paraId="34643456" w14:textId="4878DBDC" w:rsidR="008C42C2" w:rsidRPr="00E22A83" w:rsidRDefault="008C42C2" w:rsidP="008C42C2">
      <w:pPr>
        <w:pStyle w:val="MDPI12title"/>
        <w:tabs>
          <w:tab w:val="left" w:pos="2687"/>
        </w:tabs>
        <w:spacing w:line="240" w:lineRule="atLeast"/>
      </w:pPr>
      <w:r w:rsidRPr="00E22A83">
        <w:t>The Influence of Seasonal Climate Variability on</w:t>
      </w:r>
      <w:r>
        <w:t xml:space="preserve"> </w:t>
      </w:r>
      <w:r w:rsidRPr="00E22A83">
        <w:t>Vehicle Exhaust PM2.5 in the State of California: A Hybrid Approach based on Artificial Neural Network and Spatial Analysis</w:t>
      </w:r>
    </w:p>
    <w:bookmarkEnd w:id="0"/>
    <w:p w14:paraId="418AF993" w14:textId="77777777" w:rsidR="008C42C2" w:rsidRPr="00E22A83" w:rsidRDefault="008C42C2" w:rsidP="008C42C2">
      <w:pPr>
        <w:pStyle w:val="13authornames"/>
        <w:ind w:firstLine="0"/>
      </w:pPr>
      <w:r w:rsidRPr="00E22A83">
        <w:t>Fan Yu</w:t>
      </w:r>
      <w:r w:rsidRPr="00E22A83">
        <w:rPr>
          <w:vertAlign w:val="superscript"/>
        </w:rPr>
        <w:t>1</w:t>
      </w:r>
      <w:r w:rsidRPr="00E22A83">
        <w:t>, Amin Mohebbi</w:t>
      </w:r>
      <w:r w:rsidRPr="00822AF7">
        <w:rPr>
          <w:vertAlign w:val="superscript"/>
        </w:rPr>
        <w:t>2,</w:t>
      </w:r>
      <w:r w:rsidRPr="00822AF7">
        <w:t>*</w:t>
      </w:r>
      <w:r w:rsidRPr="00E22A83">
        <w:t>, Shiqing Cai</w:t>
      </w:r>
      <w:r>
        <w:rPr>
          <w:vertAlign w:val="superscript"/>
        </w:rPr>
        <w:t>3</w:t>
      </w:r>
      <w:r w:rsidRPr="00E22A83">
        <w:t>, Simin Akbariyeh</w:t>
      </w:r>
      <w:r>
        <w:rPr>
          <w:vertAlign w:val="superscript"/>
        </w:rPr>
        <w:t>4</w:t>
      </w:r>
      <w:r>
        <w:t>, B</w:t>
      </w:r>
      <w:r w:rsidRPr="00E22A83">
        <w:t>rendan J. Russo</w:t>
      </w:r>
      <w:r>
        <w:rPr>
          <w:vertAlign w:val="superscript"/>
        </w:rPr>
        <w:t>5</w:t>
      </w:r>
      <w:r w:rsidRPr="00E22A83">
        <w:t xml:space="preserve">, </w:t>
      </w:r>
      <w:r>
        <w:t xml:space="preserve">and </w:t>
      </w:r>
      <w:r w:rsidRPr="00E22A83">
        <w:t>Edward J.</w:t>
      </w:r>
      <w:r>
        <w:t xml:space="preserve"> </w:t>
      </w:r>
      <w:r w:rsidRPr="00E22A83">
        <w:t>Smaglik</w:t>
      </w:r>
      <w:r>
        <w:rPr>
          <w:vertAlign w:val="superscript"/>
        </w:rPr>
        <w:t>6</w:t>
      </w:r>
      <w:r w:rsidRPr="00E22A83">
        <w:t xml:space="preserve">, </w:t>
      </w:r>
    </w:p>
    <w:p w14:paraId="0B95659B" w14:textId="77777777" w:rsidR="008C42C2" w:rsidRDefault="008C42C2" w:rsidP="008C42C2">
      <w:pPr>
        <w:pStyle w:val="16affiliation"/>
        <w:ind w:left="0" w:firstLine="0"/>
      </w:pPr>
      <w:r w:rsidRPr="002D7D89">
        <w:rPr>
          <w:rFonts w:asciiTheme="majorBidi" w:hAnsiTheme="majorBidi" w:cstheme="majorBidi"/>
          <w:sz w:val="20"/>
          <w:szCs w:val="20"/>
          <w:vertAlign w:val="superscript"/>
        </w:rPr>
        <w:t>1</w:t>
      </w: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Pr="002D7D89">
        <w:t>Department of Civil Engineering, Construction Management, and Environmental Engineering, Northern Arizona University, Flagstaff, AZ 86011, USA</w:t>
      </w:r>
      <w:r>
        <w:t xml:space="preserve">; </w:t>
      </w:r>
      <w:hyperlink r:id="rId4" w:history="1">
        <w:r w:rsidRPr="003304D1">
          <w:rPr>
            <w:rStyle w:val="Hyperlink"/>
          </w:rPr>
          <w:t>fy55@nau.edu</w:t>
        </w:r>
      </w:hyperlink>
      <w:r>
        <w:t xml:space="preserve"> </w:t>
      </w:r>
    </w:p>
    <w:p w14:paraId="7D679FAE" w14:textId="77777777" w:rsidR="008C42C2" w:rsidRDefault="008C42C2" w:rsidP="008C42C2">
      <w:pPr>
        <w:pStyle w:val="16affiliation"/>
        <w:ind w:left="0" w:firstLine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vertAlign w:val="superscript"/>
        </w:rPr>
        <w:t>2</w:t>
      </w:r>
      <w:r>
        <w:t xml:space="preserve"> </w:t>
      </w:r>
      <w:r w:rsidRPr="002D7D89">
        <w:t xml:space="preserve">Department of Civil Engineering, Construction Management, and Environmental Engineering, Northern Arizona University, Flagstaff, AZ 86011, USA; </w:t>
      </w:r>
      <w:hyperlink r:id="rId5" w:history="1">
        <w:r w:rsidRPr="00E5776E">
          <w:rPr>
            <w:rStyle w:val="Hyperlink"/>
            <w:rFonts w:cstheme="majorBidi"/>
          </w:rPr>
          <w:t>Amin.Mohebbi@nau.edu</w:t>
        </w:r>
      </w:hyperlink>
    </w:p>
    <w:p w14:paraId="0B65D525" w14:textId="77777777" w:rsidR="008C42C2" w:rsidRDefault="008C42C2" w:rsidP="008C42C2">
      <w:pPr>
        <w:pStyle w:val="16affiliation"/>
        <w:ind w:left="0" w:firstLine="0"/>
      </w:pP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3 </w:t>
      </w:r>
      <w:r w:rsidRPr="002D7D89">
        <w:t xml:space="preserve">Department of Civil Engineering, Construction Management, and Environmental Engineering, Northern Arizona University, Flagstaff, AZ 86011, USA; </w:t>
      </w:r>
      <w:hyperlink r:id="rId6" w:history="1">
        <w:r w:rsidRPr="003B7BBB">
          <w:rPr>
            <w:rStyle w:val="Hyperlink"/>
          </w:rPr>
          <w:t>sc2729@nau.edu</w:t>
        </w:r>
      </w:hyperlink>
      <w:r>
        <w:t xml:space="preserve"> </w:t>
      </w:r>
    </w:p>
    <w:p w14:paraId="5CAE9487" w14:textId="77777777" w:rsidR="008C42C2" w:rsidRDefault="008C42C2" w:rsidP="008C42C2">
      <w:pPr>
        <w:pStyle w:val="16affiliation"/>
        <w:ind w:left="0" w:firstLine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4 </w:t>
      </w:r>
      <w:r w:rsidRPr="002D7D89">
        <w:t xml:space="preserve">Department of Civil Engineering, Construction Management, and Environmental Engineering, Northern Arizona University, Flagstaff, AZ 86011, USA; </w:t>
      </w:r>
      <w:r>
        <w:rPr>
          <w:rStyle w:val="Hyperlink"/>
          <w:rFonts w:cstheme="majorBidi"/>
        </w:rPr>
        <w:t>S</w:t>
      </w:r>
      <w:r w:rsidRPr="00392C63">
        <w:rPr>
          <w:rStyle w:val="Hyperlink"/>
          <w:rFonts w:cstheme="majorBidi"/>
        </w:rPr>
        <w:t>imin.</w:t>
      </w:r>
      <w:r>
        <w:rPr>
          <w:rStyle w:val="Hyperlink"/>
          <w:rFonts w:cstheme="majorBidi"/>
        </w:rPr>
        <w:t>A</w:t>
      </w:r>
      <w:r w:rsidRPr="00392C63">
        <w:rPr>
          <w:rStyle w:val="Hyperlink"/>
          <w:rFonts w:cstheme="majorBidi"/>
        </w:rPr>
        <w:t>kbariyeh@nau.edu</w:t>
      </w:r>
    </w:p>
    <w:p w14:paraId="3084DFB4" w14:textId="77777777" w:rsidR="008C42C2" w:rsidRDefault="008C42C2" w:rsidP="008C42C2">
      <w:pPr>
        <w:pStyle w:val="16affiliation"/>
        <w:ind w:left="0" w:firstLine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5 </w:t>
      </w:r>
      <w:r w:rsidRPr="002D7D89">
        <w:t xml:space="preserve">Department of Civil Engineering, Construction Management, and Environmental Engineering, Northern Arizona University, Flagstaff, AZ 86011, USA; </w:t>
      </w:r>
      <w:r w:rsidRPr="00076AC4">
        <w:rPr>
          <w:rStyle w:val="Hyperlink"/>
          <w:rFonts w:cstheme="majorBidi"/>
        </w:rPr>
        <w:t>Brendan.Russo@nau.edu</w:t>
      </w:r>
    </w:p>
    <w:p w14:paraId="7486BC00" w14:textId="77777777" w:rsidR="008C42C2" w:rsidRDefault="008C42C2" w:rsidP="008C42C2">
      <w:pPr>
        <w:pStyle w:val="16affiliation"/>
        <w:ind w:left="0" w:firstLine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6 </w:t>
      </w:r>
      <w:r w:rsidRPr="002D7D89">
        <w:t xml:space="preserve">Department of Civil Engineering, Construction Management, and Environmental Engineering, Northern Arizona University, Flagstaff, AZ 86011, USA; </w:t>
      </w:r>
      <w:hyperlink r:id="rId7" w:tgtFrame="_blank" w:history="1">
        <w:r w:rsidRPr="00F31DC2">
          <w:rPr>
            <w:rStyle w:val="Hyperlink"/>
            <w:rFonts w:cstheme="majorBidi"/>
          </w:rPr>
          <w:t>Edward.Smaglik@nau.edu</w:t>
        </w:r>
      </w:hyperlink>
    </w:p>
    <w:p w14:paraId="6FE7545E" w14:textId="77777777" w:rsidR="008C42C2" w:rsidRDefault="008C42C2" w:rsidP="008C42C2">
      <w:pPr>
        <w:pStyle w:val="14history"/>
      </w:pPr>
      <w:r w:rsidRPr="002D7D89">
        <w:rPr>
          <w:bCs/>
        </w:rPr>
        <w:t xml:space="preserve">* </w:t>
      </w:r>
      <w:r w:rsidRPr="006704D6">
        <w:t>Correspondence</w:t>
      </w:r>
      <w:r w:rsidRPr="002D7D89">
        <w:rPr>
          <w:bCs/>
        </w:rPr>
        <w:t>:</w:t>
      </w:r>
      <w:r w:rsidRPr="00FE5177">
        <w:rPr>
          <w:rFonts w:asciiTheme="majorBidi" w:hAnsiTheme="majorBidi" w:cstheme="majorBidi"/>
          <w:sz w:val="20"/>
        </w:rPr>
        <w:t xml:space="preserve"> </w:t>
      </w:r>
      <w:hyperlink r:id="rId8" w:history="1">
        <w:r w:rsidRPr="002D7D89">
          <w:rPr>
            <w:rStyle w:val="Hyperlink"/>
            <w:rFonts w:cstheme="majorBidi"/>
            <w:szCs w:val="18"/>
          </w:rPr>
          <w:t>amin.mohebbi@nau.edu</w:t>
        </w:r>
      </w:hyperlink>
      <w:r w:rsidRPr="002D7D89">
        <w:rPr>
          <w:rFonts w:cstheme="majorBidi"/>
          <w:szCs w:val="18"/>
        </w:rPr>
        <w:t xml:space="preserve">; </w:t>
      </w:r>
      <w:r w:rsidRPr="002D7D89">
        <w:t>Tel.: +1-928-523-4769</w:t>
      </w:r>
    </w:p>
    <w:p w14:paraId="189C8A78" w14:textId="77777777" w:rsidR="008C42C2" w:rsidRPr="00822AF7" w:rsidRDefault="008C42C2" w:rsidP="008C42C2">
      <w:pPr>
        <w:pStyle w:val="MDPI14history"/>
      </w:pPr>
      <w:r w:rsidRPr="00822AF7">
        <w:t>Received: date; Accepted: date; Published: date</w:t>
      </w:r>
    </w:p>
    <w:p w14:paraId="644E75D3" w14:textId="77777777" w:rsidR="008C42C2" w:rsidRDefault="008C42C2"/>
    <w:p w14:paraId="68A6599A" w14:textId="20B89590" w:rsidR="00081CCD" w:rsidRDefault="00081CCD">
      <w:r>
        <w:rPr>
          <w:noProof/>
        </w:rPr>
        <w:lastRenderedPageBreak/>
        <w:drawing>
          <wp:inline distT="0" distB="0" distL="0" distR="0" wp14:anchorId="08987E5D" wp14:editId="421A24E2">
            <wp:extent cx="5852160" cy="4754880"/>
            <wp:effectExtent l="0" t="0" r="0" b="7620"/>
            <wp:docPr id="1" name="Picture 1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087F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</w:t>
      </w:r>
      <w:r w:rsidRPr="004355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S1</w:t>
      </w:r>
      <w:r w:rsidRPr="00435514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PM2.5 averages in the state of California for years 2010, 2014, and 2018 calculated by EPA MOVES</w:t>
      </w:r>
    </w:p>
    <w:p w14:paraId="5554A126" w14:textId="77777777" w:rsidR="004E584B" w:rsidRDefault="004E584B"/>
    <w:p w14:paraId="507A53A5" w14:textId="1266BE01" w:rsidR="004E584B" w:rsidRDefault="00081CCD">
      <w:r>
        <w:rPr>
          <w:noProof/>
        </w:rPr>
        <w:lastRenderedPageBreak/>
        <w:drawing>
          <wp:inline distT="0" distB="0" distL="0" distR="0" wp14:anchorId="7DDBF76E" wp14:editId="0005CE58">
            <wp:extent cx="5852160" cy="4742688"/>
            <wp:effectExtent l="0" t="0" r="0" b="127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S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4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0343E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 S2</w:t>
      </w:r>
      <w:r w:rsidRPr="00435514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AOD averages in the state of California for years 2010, 2014, and 2018 observed by MODIS satellite</w:t>
      </w:r>
    </w:p>
    <w:p w14:paraId="0A93D4AE" w14:textId="77777777" w:rsidR="004E584B" w:rsidRDefault="004E584B"/>
    <w:p w14:paraId="55C1BD4D" w14:textId="4BBC8204" w:rsidR="004E584B" w:rsidRDefault="004810D0">
      <w:r>
        <w:rPr>
          <w:noProof/>
        </w:rPr>
        <w:lastRenderedPageBreak/>
        <w:drawing>
          <wp:inline distT="0" distB="0" distL="0" distR="0" wp14:anchorId="19D4C173" wp14:editId="4EB87C9C">
            <wp:extent cx="5852160" cy="471525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S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1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F11A7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</w:t>
      </w:r>
      <w:r w:rsidRPr="004355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S3</w:t>
      </w:r>
      <w:r w:rsidRPr="00435514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precipitation averages in the state of California for years 2010, 2014, and 2018 measured by CIMIS</w:t>
      </w:r>
    </w:p>
    <w:p w14:paraId="43EB9421" w14:textId="77777777" w:rsidR="004E584B" w:rsidRDefault="004E584B"/>
    <w:p w14:paraId="40053492" w14:textId="1F29CE1F" w:rsidR="004E584B" w:rsidRDefault="004810D0">
      <w:r>
        <w:rPr>
          <w:noProof/>
        </w:rPr>
        <w:lastRenderedPageBreak/>
        <w:drawing>
          <wp:inline distT="0" distB="0" distL="0" distR="0" wp14:anchorId="21D53DE0" wp14:editId="5D4A562E">
            <wp:extent cx="5852160" cy="474878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S4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4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4B0EB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 S4</w:t>
      </w:r>
      <w:r w:rsidRPr="007E682D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relative humidity averages in the state of California for years 2010, 2014, and 2018 measured by CIMIS</w:t>
      </w:r>
    </w:p>
    <w:p w14:paraId="1D34EB43" w14:textId="77777777" w:rsidR="004E584B" w:rsidRDefault="004E584B"/>
    <w:p w14:paraId="129B0C3E" w14:textId="2031D115" w:rsidR="004E584B" w:rsidRDefault="004810D0">
      <w:r>
        <w:rPr>
          <w:noProof/>
        </w:rPr>
        <w:lastRenderedPageBreak/>
        <w:drawing>
          <wp:inline distT="0" distB="0" distL="0" distR="0" wp14:anchorId="322EC7E7" wp14:editId="3744B6FF">
            <wp:extent cx="5852160" cy="471525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S5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1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CE34A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 S5</w:t>
      </w:r>
      <w:r w:rsidRPr="007E682D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wind speed magnitude averages in the state of California for years 2010, 2014, and 2018 measured by CIMIS</w:t>
      </w:r>
    </w:p>
    <w:p w14:paraId="45936F6D" w14:textId="77777777" w:rsidR="004E584B" w:rsidRDefault="004E584B"/>
    <w:p w14:paraId="5C174708" w14:textId="0D535498" w:rsidR="0001384D" w:rsidRDefault="004810D0">
      <w:r>
        <w:rPr>
          <w:noProof/>
        </w:rPr>
        <w:lastRenderedPageBreak/>
        <w:drawing>
          <wp:inline distT="0" distB="0" distL="0" distR="0" wp14:anchorId="50E0F8D9" wp14:editId="59DFAD29">
            <wp:extent cx="5852160" cy="470611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S6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0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45E1" w14:textId="77777777" w:rsidR="004E584B" w:rsidRDefault="004E584B" w:rsidP="00752BA3">
      <w:pPr>
        <w:pStyle w:val="MDPI41tablecaption"/>
        <w:spacing w:before="120" w:after="240"/>
        <w:ind w:left="432" w:right="432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igure S6</w:t>
      </w:r>
      <w:r w:rsidRPr="007E682D">
        <w:rPr>
          <w:rFonts w:asciiTheme="majorBidi" w:hAnsiTheme="majorBidi" w:cstheme="majorBidi"/>
          <w:b/>
          <w:bCs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 xml:space="preserve"> Seasonal temperature averages in the state of California for years 2010, 2014, and 2018 measured by CIMIS</w:t>
      </w:r>
    </w:p>
    <w:p w14:paraId="2E9304B4" w14:textId="77777777" w:rsidR="004E584B" w:rsidRDefault="004E584B">
      <w:bookmarkStart w:id="1" w:name="_GoBack"/>
      <w:bookmarkEnd w:id="1"/>
    </w:p>
    <w:sectPr w:rsidR="004E58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bUwNDGyMDC3NDJQ0lEKTi0uzszPAykwrgUAMbAQtSwAAAA="/>
  </w:docVars>
  <w:rsids>
    <w:rsidRoot w:val="000C7EB0"/>
    <w:rsid w:val="0001384D"/>
    <w:rsid w:val="00081CCD"/>
    <w:rsid w:val="000C7EB0"/>
    <w:rsid w:val="004810D0"/>
    <w:rsid w:val="004E584B"/>
    <w:rsid w:val="00752BA3"/>
    <w:rsid w:val="00842EBA"/>
    <w:rsid w:val="008C4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BD9DC"/>
  <w15:chartTrackingRefBased/>
  <w15:docId w15:val="{0D33B210-8757-40F9-BD4A-4DF6C385D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basedOn w:val="Normal"/>
    <w:qFormat/>
    <w:rsid w:val="004E584B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8C42C2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13authornames">
    <w:name w:val="1.3_authornames"/>
    <w:basedOn w:val="Normal"/>
    <w:next w:val="14history"/>
    <w:qFormat/>
    <w:rsid w:val="008C42C2"/>
    <w:pPr>
      <w:adjustRightInd w:val="0"/>
      <w:snapToGrid w:val="0"/>
      <w:spacing w:after="0" w:line="260" w:lineRule="atLeast"/>
      <w:ind w:firstLine="432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14history">
    <w:name w:val="1.4_history"/>
    <w:basedOn w:val="Normal"/>
    <w:next w:val="Normal"/>
    <w:qFormat/>
    <w:rsid w:val="008C42C2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16affiliation">
    <w:name w:val="1.6_affiliation"/>
    <w:basedOn w:val="Normal"/>
    <w:qFormat/>
    <w:rsid w:val="008C42C2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character" w:styleId="Hyperlink">
    <w:name w:val="Hyperlink"/>
    <w:uiPriority w:val="99"/>
    <w:unhideWhenUsed/>
    <w:rsid w:val="008C42C2"/>
    <w:rPr>
      <w:color w:val="0563C1"/>
      <w:u w:val="single"/>
    </w:rPr>
  </w:style>
  <w:style w:type="paragraph" w:customStyle="1" w:styleId="MDPI14history">
    <w:name w:val="MDPI_1.4_history"/>
    <w:basedOn w:val="Normal"/>
    <w:next w:val="Normal"/>
    <w:qFormat/>
    <w:rsid w:val="008C42C2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n.mohebbi@nau.edu" TargetMode="External"/><Relationship Id="rId13" Type="http://schemas.openxmlformats.org/officeDocument/2006/relationships/image" Target="media/image5.tif"/><Relationship Id="rId3" Type="http://schemas.openxmlformats.org/officeDocument/2006/relationships/webSettings" Target="webSettings.xml"/><Relationship Id="rId7" Type="http://schemas.openxmlformats.org/officeDocument/2006/relationships/hyperlink" Target="mailto:Edward.Smaglik@nau.edu" TargetMode="External"/><Relationship Id="rId12" Type="http://schemas.openxmlformats.org/officeDocument/2006/relationships/image" Target="media/image4.ti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sc2729@nau.edu" TargetMode="External"/><Relationship Id="rId11" Type="http://schemas.openxmlformats.org/officeDocument/2006/relationships/image" Target="media/image3.tif"/><Relationship Id="rId5" Type="http://schemas.openxmlformats.org/officeDocument/2006/relationships/hyperlink" Target="mailto:Amin.Mohebbi@nau.edu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tif"/><Relationship Id="rId4" Type="http://schemas.openxmlformats.org/officeDocument/2006/relationships/hyperlink" Target="mailto:fy55@nau.edu" TargetMode="External"/><Relationship Id="rId9" Type="http://schemas.openxmlformats.org/officeDocument/2006/relationships/image" Target="media/image1.tif"/><Relationship Id="rId14" Type="http://schemas.openxmlformats.org/officeDocument/2006/relationships/image" Target="media/image6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352</Words>
  <Characters>2011</Characters>
  <Application>Microsoft Office Word</Application>
  <DocSecurity>0</DocSecurity>
  <Lines>16</Lines>
  <Paragraphs>4</Paragraphs>
  <ScaleCrop>false</ScaleCrop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Mohebbi</dc:creator>
  <cp:keywords/>
  <dc:description/>
  <cp:lastModifiedBy>Amin Mohebbi</cp:lastModifiedBy>
  <cp:revision>7</cp:revision>
  <dcterms:created xsi:type="dcterms:W3CDTF">2020-09-04T22:13:00Z</dcterms:created>
  <dcterms:modified xsi:type="dcterms:W3CDTF">2020-10-01T21:55:00Z</dcterms:modified>
</cp:coreProperties>
</file>